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fldSimple w:instr=" SEQ Table \* ARABIC ">
                              <w:r w:rsidR="007E6C4F">
                                <w:rPr>
                                  <w:noProof/>
                                </w:rPr>
                                <w:t>1</w:t>
                              </w:r>
                            </w:fldSimple>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fldSimple w:instr=" SEQ Table \* ARABIC ">
                        <w:r w:rsidR="007E6C4F">
                          <w:rPr>
                            <w:noProof/>
                          </w:rPr>
                          <w:t>1</w:t>
                        </w:r>
                      </w:fldSimple>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2E90A451"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r w:rsidR="00F02439">
        <w:t>ACL</w:t>
      </w:r>
      <w:r w:rsidR="00856286">
        <w:t xml:space="preserve"> </w:t>
      </w:r>
      <w:r w:rsidR="00F02439">
        <w:t>2023</w:t>
      </w:r>
      <w:r w:rsidR="00595636">
        <w:t xml:space="preserve"> authors.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60FD88E" w14:textId="342A4835" w:rsidR="00AF763D" w:rsidRPr="009704C1" w:rsidRDefault="00097A1C" w:rsidP="00753A9B">
      <w:pPr>
        <w:pStyle w:val="ACLText"/>
        <w:ind w:firstLine="270"/>
      </w:pPr>
      <w:r w:rsidRPr="00097A1C">
        <w:t xml:space="preserve">The task our team worked on was Task 4: ValueEval. The original F1 scores from the paper’s level 2 model were 0.34 for BERT, 0.30 fro SVM, and 0.28 for the baseline. The model we built using BERT achieved a 0.41 F1 score, which was slightly better than the paper. The model was built from pulling in the </w:t>
      </w:r>
      <w:proofErr w:type="gramStart"/>
      <w:r w:rsidRPr="00097A1C">
        <w:t>small uncased</w:t>
      </w:r>
      <w:proofErr w:type="gramEnd"/>
      <w:r w:rsidRPr="00097A1C">
        <w:t xml:space="preserve"> BERT model and adding layers on top of it for fine tuning. Those layers were two cycles of a linear layer followed by dropout of 0.2 followed by ReLU. The first cycle’s node numbers went from the hidden size of the BERT model to 256 and the second went from 256 to 128. The idea behind this was to give the model space to recognize more specific features before collapsing the layer to the </w:t>
      </w:r>
      <w:proofErr w:type="gramStart"/>
      <w:r w:rsidRPr="00097A1C">
        <w:t>20 mode</w:t>
      </w:r>
      <w:proofErr w:type="gramEnd"/>
      <w:r w:rsidRPr="00097A1C">
        <w:t xml:space="preserve"> output. Dropout and ReLU were used because they had had previous beneficial properties from previous models I had built. The learning rate was 0.001 and the epoch number was 4. I found adding more epochs didn’t improve the outcome and took a </w:t>
      </w:r>
      <w:proofErr w:type="gramStart"/>
      <w:r w:rsidRPr="00097A1C">
        <w:t>really long</w:t>
      </w:r>
      <w:proofErr w:type="gramEnd"/>
      <w:r w:rsidRPr="00097A1C">
        <w:t xml:space="preserve"> time to run. For the best model I let BERT train along with my added layers, when I froze BERT the F1 score was 0.38. It ended up not being a huge difference.</w:t>
      </w:r>
    </w:p>
    <w:p w14:paraId="6A2E696E" w14:textId="7D5EDA6E" w:rsidR="00AF5A9C" w:rsidRDefault="00AF5A9C" w:rsidP="00A5424A">
      <w:pPr>
        <w:pStyle w:val="ACLSection"/>
      </w:pPr>
      <w:bookmarkStart w:id="5" w:name="OLE_LINK17"/>
      <w:bookmarkStart w:id="6"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5"/>
    <w:bookmarkEnd w:id="6"/>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7" w:name="OLE_LINK1"/>
      <w:bookmarkStart w:id="8" w:name="OLE_LINK2"/>
      <w:r w:rsidRPr="003024C3">
        <w:t>Lines should be justified, with even spa</w:t>
      </w:r>
      <w:r>
        <w:t>cing between margins (Ctrl+J). A</w:t>
      </w:r>
      <w:r w:rsidRPr="003024C3">
        <w:t xml:space="preserve">uthors are encouraged to use </w:t>
      </w:r>
      <w:r>
        <w:t xml:space="preserve">Paragraph </w:t>
      </w:r>
      <w:r w:rsidRPr="003024C3">
        <w:t>spacing at Multiple, 1.05</w:t>
      </w:r>
      <w:r>
        <w:t xml:space="preserve"> pt</w:t>
      </w:r>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7"/>
      <w:bookmarkEnd w:id="8"/>
    </w:p>
    <w:p w14:paraId="75BB7BB6" w14:textId="77777777" w:rsidR="0092671C" w:rsidRDefault="0092671C" w:rsidP="0092671C">
      <w:pPr>
        <w:pStyle w:val="ACLSubsection"/>
        <w:numPr>
          <w:ilvl w:val="1"/>
          <w:numId w:val="3"/>
        </w:numPr>
        <w:ind w:left="562" w:hanging="562"/>
      </w:pPr>
      <w:r>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lastRenderedPageBreak/>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9" w:name="TheFirstPage"/>
      <w:bookmarkEnd w:id="9"/>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0" w:name="_Ref432549843"/>
            <w:bookmarkStart w:id="11" w:name="_Ref432537908"/>
            <w:r w:rsidRPr="00E06B8A">
              <w:t xml:space="preserve">Figure </w:t>
            </w:r>
            <w:fldSimple w:instr=" SEQ Figure \* ARABIC ">
              <w:r w:rsidR="007E6C4F">
                <w:rPr>
                  <w:noProof/>
                </w:rPr>
                <w:t>1</w:t>
              </w:r>
            </w:fldSimple>
            <w:bookmarkEnd w:id="10"/>
            <w:r w:rsidRPr="00E06B8A">
              <w:t xml:space="preserve">: </w:t>
            </w:r>
            <w:r>
              <w:t>A figure with a caption that runs for more than one line</w:t>
            </w:r>
            <w:r w:rsidRPr="00E06B8A">
              <w:rPr>
                <w:b/>
              </w:rPr>
              <w:t>.</w:t>
            </w:r>
            <w:bookmarkEnd w:id="11"/>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2" w:name="OLE_LINK29"/>
      <w:bookmarkStart w:id="13" w:name="OLE_LINK30"/>
      <w:r w:rsidRPr="00C35609">
        <w:t>Citations</w:t>
      </w:r>
    </w:p>
    <w:bookmarkEnd w:id="12"/>
    <w:bookmarkEnd w:id="13"/>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4" w:name="OLE_LINK27"/>
      <w:bookmarkStart w:id="15" w:name="OLE_LINK28"/>
      <w:r>
        <w:t>Equations</w:t>
      </w:r>
    </w:p>
    <w:bookmarkEnd w:id="14"/>
    <w:bookmarkEnd w:id="15"/>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16"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16"/>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xml:space="preserve">. </w:t>
      </w:r>
      <w:r w:rsidRPr="00CD6FB8">
        <w:lastRenderedPageBreak/>
        <w:t>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 xml:space="preserve">ample </w:t>
      </w:r>
      <w:proofErr w:type="gramStart"/>
      <w:r>
        <w:t>cross-</w:t>
      </w:r>
      <w:r w:rsidRPr="003A5F4E">
        <w:t>reference</w:t>
      </w:r>
      <w:proofErr w:type="gramEnd"/>
      <w:r w:rsidRPr="003A5F4E">
        <w:t xml:space="preserv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17" w:name="SecSubmittedToCamera"/>
      <w:bookmarkEnd w:id="17"/>
    </w:p>
    <w:p w14:paraId="2FB7A25E" w14:textId="37E727FB" w:rsidR="00E76B5A" w:rsidRPr="00E76B5A" w:rsidRDefault="00E76B5A" w:rsidP="00E76B5A">
      <w:pPr>
        <w:pStyle w:val="ACLSubsection"/>
      </w:pPr>
      <w:bookmarkStart w:id="18" w:name="OLE_LINK25"/>
      <w:bookmarkStart w:id="19" w:name="OLE_LINK26"/>
      <w:r>
        <w:t>Appendices</w:t>
      </w:r>
    </w:p>
    <w:bookmarkEnd w:id="18"/>
    <w:bookmarkEnd w:id="19"/>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0" w:name="Sec3"/>
      <w:bookmarkStart w:id="21" w:name="LengthOfSubmission"/>
      <w:bookmarkEnd w:id="20"/>
      <w:bookmarkEnd w:id="21"/>
      <w:r>
        <w:t xml:space="preserve">MS Word </w:t>
      </w:r>
      <w:bookmarkStart w:id="22" w:name="OLE_LINK23"/>
      <w:bookmarkStart w:id="23" w:name="OLE_LINK24"/>
      <w:r w:rsidR="00490093">
        <w:t xml:space="preserve">STREAM </w:t>
      </w:r>
      <w:bookmarkEnd w:id="22"/>
      <w:bookmarkEnd w:id="23"/>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Mamishev</w:t>
      </w:r>
      <w:r w:rsidRPr="006D6257">
        <w:t>, 2010; Mamishev,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w:t>
      </w:r>
      <w:r w:rsidRPr="00F565E4">
        <w:t xml:space="preserve">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1"/>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Augenstein and Andreas Vlachos and </w:t>
      </w:r>
      <w:r>
        <w:t xml:space="preserve">EMNLP 2022 by </w:t>
      </w:r>
      <w:r w:rsidR="00595636" w:rsidRPr="00595636">
        <w:t>Yue Zhang, Ryan Cotterell and Lea Frermann</w:t>
      </w:r>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4" w:name="GoodmanEtAl2016"/>
      <w:bookmarkStart w:id="25" w:name="James2016"/>
      <w:bookmarkStart w:id="26" w:name="Gusfield1997"/>
      <w:r w:rsidRPr="001968AB">
        <w:t xml:space="preserve">Ri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Jianfeng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Augenstein, Tim Rocktäschel, Andreas Vlachos, and Kalina Bontcheva. 2016. </w:t>
      </w:r>
      <w:r w:rsidRPr="001968AB">
        <w:rPr>
          <w:color w:val="00007F"/>
        </w:rPr>
        <w:t>Stance detection with bidirectional conditional encoding</w:t>
      </w:r>
      <w:r w:rsidRPr="001968AB">
        <w:t xml:space="preserve">. In </w:t>
      </w:r>
      <w:r w:rsidRPr="001968AB">
        <w:rPr>
          <w:i/>
          <w:iCs/>
        </w:rPr>
        <w:t xml:space="preserve">Proceedings of the 2016 Conference on Empirical Methods in Natural Language </w:t>
      </w:r>
      <w:r w:rsidRPr="001968AB">
        <w:rPr>
          <w:i/>
          <w:iCs/>
        </w:rPr>
        <w:lastRenderedPageBreak/>
        <w:t>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Naradowsky. 2016. </w:t>
      </w:r>
      <w:hyperlink r:id="rId10"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MS Mincho"/>
            <w:lang w:eastAsia="en-US"/>
          </w:rPr>
          <w:t>https://doi.org/10.18653/v1/P16-1001</w:t>
        </w:r>
      </w:hyperlink>
      <w:r w:rsidR="00490093">
        <w:rPr>
          <w:lang w:eastAsia="en-US"/>
        </w:rPr>
        <w:t xml:space="preserve">. </w:t>
      </w:r>
      <w:bookmarkStart w:id="27" w:name="Harper2014"/>
      <w:bookmarkEnd w:id="24"/>
      <w:bookmarkEnd w:id="25"/>
    </w:p>
    <w:p w14:paraId="27A7D038" w14:textId="67163D32" w:rsidR="001968AB" w:rsidRPr="001968AB" w:rsidRDefault="001968AB" w:rsidP="001968AB">
      <w:pPr>
        <w:pStyle w:val="ACLReferencesText"/>
        <w:rPr>
          <w:sz w:val="24"/>
          <w:szCs w:val="24"/>
          <w:lang w:eastAsia="en-US"/>
        </w:rPr>
      </w:pPr>
      <w:r w:rsidRPr="001968AB">
        <w:t xml:space="preserve">Dan Gusfield.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26"/>
    <w:bookmarkEnd w:id="27"/>
    <w:p w14:paraId="68EA99AB" w14:textId="270AE21F" w:rsidR="00490093" w:rsidRDefault="00490093" w:rsidP="00490093">
      <w:pPr>
        <w:pStyle w:val="ACLReferencesText"/>
      </w:pPr>
      <w:r w:rsidRPr="007F7D13">
        <w:t xml:space="preserve">Alexander </w:t>
      </w:r>
      <w:r>
        <w:t xml:space="preserve">V. </w:t>
      </w:r>
      <w:r w:rsidRPr="007F7D13">
        <w:t>Mamishev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lexander V. Mamishev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28" w:name="_Ref21520398"/>
      <w:bookmarkStart w:id="29" w:name="_Ref344944678"/>
    </w:p>
    <w:p w14:paraId="17E307B2" w14:textId="36DCE2DA" w:rsidR="001968AB" w:rsidRPr="001968AB" w:rsidRDefault="001968AB" w:rsidP="001968AB">
      <w:pPr>
        <w:pStyle w:val="ACLReferencesText"/>
      </w:pPr>
      <w:r w:rsidRPr="001968AB">
        <w:t xml:space="preserve">Mohammad Sadegh Rasooli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28"/>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29"/>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4561F" w14:textId="77777777" w:rsidR="00537086" w:rsidRDefault="00537086" w:rsidP="00667A63">
      <w:pPr>
        <w:spacing w:after="0" w:line="240" w:lineRule="auto"/>
      </w:pPr>
      <w:r>
        <w:separator/>
      </w:r>
    </w:p>
    <w:p w14:paraId="4CD8B409" w14:textId="77777777" w:rsidR="00537086" w:rsidRDefault="00537086"/>
  </w:endnote>
  <w:endnote w:type="continuationSeparator" w:id="0">
    <w:p w14:paraId="28BB2B85" w14:textId="77777777" w:rsidR="00537086" w:rsidRDefault="00537086" w:rsidP="00667A63">
      <w:pPr>
        <w:spacing w:after="0" w:line="240" w:lineRule="auto"/>
      </w:pPr>
      <w:r>
        <w:continuationSeparator/>
      </w:r>
    </w:p>
    <w:p w14:paraId="2F815493" w14:textId="77777777" w:rsidR="00537086" w:rsidRDefault="00537086"/>
    <w:p w14:paraId="0F965B47" w14:textId="77777777" w:rsidR="00537086" w:rsidRDefault="0053708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B2DF6" w14:textId="77777777" w:rsidR="00537086" w:rsidRDefault="00537086" w:rsidP="00F422C2">
      <w:pPr>
        <w:spacing w:after="0" w:line="240" w:lineRule="auto"/>
        <w:contextualSpacing/>
      </w:pPr>
      <w:r>
        <w:separator/>
      </w:r>
    </w:p>
  </w:footnote>
  <w:footnote w:type="continuationSeparator" w:id="0">
    <w:p w14:paraId="4F15ABC1" w14:textId="77777777" w:rsidR="00537086" w:rsidRDefault="00537086" w:rsidP="00667A63">
      <w:pPr>
        <w:spacing w:after="0" w:line="240" w:lineRule="auto"/>
      </w:pPr>
      <w:r>
        <w:continuationSeparator/>
      </w:r>
    </w:p>
    <w:p w14:paraId="0D6AFC7C" w14:textId="77777777" w:rsidR="00537086" w:rsidRDefault="00537086"/>
  </w:footnote>
  <w:footnote w:id="1">
    <w:p w14:paraId="2A8AB53E" w14:textId="0FA443A2" w:rsidR="00F565E4" w:rsidRPr="00F565E4" w:rsidRDefault="00F565E4">
      <w:pPr>
        <w:pStyle w:val="FootnoteText"/>
      </w:pPr>
      <w:r>
        <w:rPr>
          <w:rStyle w:val="FootnoteReference"/>
        </w:rPr>
        <w:footnoteRef/>
      </w:r>
      <w:r>
        <w:t xml:space="preserve"> </w:t>
      </w:r>
      <w:hyperlink r:id="rId1"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proofState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01C9"/>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B41ED"/>
    <w:rsid w:val="004C651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B7D1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0F7D"/>
    <w:rsid w:val="00963B63"/>
    <w:rsid w:val="00965593"/>
    <w:rsid w:val="009704C1"/>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56CCE"/>
    <w:rsid w:val="00E57850"/>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aclweb.org/portal/content/acl-code-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641</Words>
  <Characters>9354</Characters>
  <Application>Microsoft Office Word</Application>
  <DocSecurity>0</DocSecurity>
  <Lines>77</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07T23:24:00Z</dcterms:modified>
</cp:coreProperties>
</file>